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1D1" w:rsidRDefault="002B7934">
      <w:pPr>
        <w:rPr>
          <w:b/>
          <w:sz w:val="32"/>
          <w:szCs w:val="32"/>
        </w:rPr>
      </w:pPr>
      <w:r w:rsidRPr="002B7934">
        <w:rPr>
          <w:b/>
          <w:noProof/>
          <w:sz w:val="32"/>
          <w:szCs w:val="32"/>
          <w:lang w:val="en-US" w:eastAsia="zh-CN"/>
        </w:rPr>
        <w:drawing>
          <wp:inline distT="0" distB="0" distL="0" distR="0">
            <wp:extent cx="1797558" cy="666750"/>
            <wp:effectExtent l="0" t="0" r="0" b="0"/>
            <wp:docPr id="1" name="Picture 1" descr="C:\local E\桌面\UoN_Primary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local E\桌面\UoN_Primary_Logo_CMY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224" cy="66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7934" w:rsidRDefault="002B7934">
      <w:pPr>
        <w:rPr>
          <w:b/>
          <w:sz w:val="32"/>
          <w:szCs w:val="32"/>
        </w:rPr>
      </w:pPr>
      <w:bookmarkStart w:id="0" w:name="_GoBack"/>
      <w:bookmarkEnd w:id="0"/>
    </w:p>
    <w:p w:rsidR="00BB61D1" w:rsidRPr="00BB61D1" w:rsidRDefault="00F44B26" w:rsidP="00BB61D1">
      <w:pPr>
        <w:jc w:val="center"/>
        <w:rPr>
          <w:b/>
          <w:sz w:val="30"/>
          <w:szCs w:val="30"/>
        </w:rPr>
      </w:pPr>
      <w:r w:rsidRPr="00F44B26">
        <w:rPr>
          <w:b/>
          <w:sz w:val="30"/>
          <w:szCs w:val="30"/>
        </w:rPr>
        <w:t>Coursework Extension Request Form</w:t>
      </w:r>
      <w:r>
        <w:rPr>
          <w:b/>
          <w:sz w:val="30"/>
          <w:szCs w:val="30"/>
        </w:rPr>
        <w:t xml:space="preserve"> </w:t>
      </w:r>
      <w:r w:rsidR="00BB61D1" w:rsidRPr="00BB61D1">
        <w:rPr>
          <w:b/>
          <w:sz w:val="30"/>
          <w:szCs w:val="30"/>
        </w:rPr>
        <w:t>for students with an ARF/DRF</w:t>
      </w:r>
    </w:p>
    <w:p w:rsidR="00DD20A0" w:rsidRPr="00BB61D1" w:rsidRDefault="00DD20A0" w:rsidP="00B92140">
      <w:pPr>
        <w:pStyle w:val="ListParagraph"/>
        <w:numPr>
          <w:ilvl w:val="0"/>
          <w:numId w:val="1"/>
        </w:numPr>
      </w:pPr>
      <w:r w:rsidRPr="00BB61D1">
        <w:t>This form is to only be used by students who have an Academic Referral Form (ARF) or a Disability Referral Form (DRF) that specifically mentions that coursework extensions should be granted</w:t>
      </w:r>
      <w:r w:rsidR="00B92140" w:rsidRPr="00BB61D1">
        <w:t xml:space="preserve"> when possible</w:t>
      </w:r>
      <w:r w:rsidRPr="00BB61D1">
        <w:t>.</w:t>
      </w:r>
    </w:p>
    <w:p w:rsidR="00880343" w:rsidRDefault="00B87989" w:rsidP="00B92140">
      <w:pPr>
        <w:pStyle w:val="ListParagraph"/>
        <w:numPr>
          <w:ilvl w:val="0"/>
          <w:numId w:val="1"/>
        </w:numPr>
      </w:pPr>
      <w:r w:rsidRPr="00BB61D1">
        <w:t xml:space="preserve">This form </w:t>
      </w:r>
      <w:r w:rsidR="00880343">
        <w:t xml:space="preserve">has to be submitted </w:t>
      </w:r>
      <w:r w:rsidR="00880343" w:rsidRPr="00880343">
        <w:rPr>
          <w:b/>
        </w:rPr>
        <w:t>before</w:t>
      </w:r>
      <w:r w:rsidR="00880343">
        <w:t xml:space="preserve"> the coursework submission date.</w:t>
      </w:r>
    </w:p>
    <w:p w:rsidR="00DD20A0" w:rsidRDefault="00880343" w:rsidP="00B92140">
      <w:pPr>
        <w:pStyle w:val="ListParagraph"/>
        <w:numPr>
          <w:ilvl w:val="0"/>
          <w:numId w:val="1"/>
        </w:numPr>
      </w:pPr>
      <w:r>
        <w:t xml:space="preserve">This form </w:t>
      </w:r>
      <w:r w:rsidR="00B87989" w:rsidRPr="00BB61D1">
        <w:t xml:space="preserve">can only be used for one extension request per </w:t>
      </w:r>
      <w:r>
        <w:t>piece of work.</w:t>
      </w:r>
    </w:p>
    <w:p w:rsidR="00380362" w:rsidRPr="009C302A" w:rsidRDefault="00380362" w:rsidP="00B92140">
      <w:pPr>
        <w:pStyle w:val="ListParagraph"/>
        <w:numPr>
          <w:ilvl w:val="0"/>
          <w:numId w:val="1"/>
        </w:numPr>
      </w:pPr>
      <w:r w:rsidRPr="009C302A">
        <w:t>It is the student’s responsibility to suggest a new deadline in the box below.</w:t>
      </w:r>
    </w:p>
    <w:p w:rsidR="00DD20A0" w:rsidRPr="00B92140" w:rsidRDefault="00B92140">
      <w:pPr>
        <w:rPr>
          <w:b/>
          <w:sz w:val="32"/>
          <w:szCs w:val="32"/>
        </w:rPr>
      </w:pPr>
      <w:r w:rsidRPr="00B92140">
        <w:rPr>
          <w:b/>
          <w:sz w:val="32"/>
          <w:szCs w:val="32"/>
        </w:rPr>
        <w:t>Student</w:t>
      </w:r>
      <w:r w:rsidR="004F2124">
        <w:rPr>
          <w:b/>
          <w:sz w:val="32"/>
          <w:szCs w:val="32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3"/>
        <w:gridCol w:w="4443"/>
      </w:tblGrid>
      <w:tr w:rsidR="00E95151" w:rsidTr="00BB61D1">
        <w:tc>
          <w:tcPr>
            <w:tcW w:w="4649" w:type="dxa"/>
            <w:shd w:val="clear" w:color="auto" w:fill="D0CECE" w:themeFill="background2" w:themeFillShade="E6"/>
          </w:tcPr>
          <w:p w:rsidR="00E95151" w:rsidRDefault="00E95151">
            <w:r>
              <w:t>Full name</w:t>
            </w:r>
          </w:p>
        </w:tc>
        <w:tc>
          <w:tcPr>
            <w:tcW w:w="4531" w:type="dxa"/>
          </w:tcPr>
          <w:p w:rsidR="00E95151" w:rsidRPr="00E95151" w:rsidRDefault="00E95151">
            <w:pPr>
              <w:rPr>
                <w:b/>
                <w:sz w:val="32"/>
                <w:szCs w:val="32"/>
              </w:rPr>
            </w:pPr>
          </w:p>
        </w:tc>
      </w:tr>
      <w:tr w:rsidR="00E95151" w:rsidTr="00BB61D1">
        <w:tc>
          <w:tcPr>
            <w:tcW w:w="4649" w:type="dxa"/>
            <w:shd w:val="clear" w:color="auto" w:fill="D0CECE" w:themeFill="background2" w:themeFillShade="E6"/>
          </w:tcPr>
          <w:p w:rsidR="00E95151" w:rsidRDefault="00E95151">
            <w:r>
              <w:t>Student ID</w:t>
            </w:r>
          </w:p>
        </w:tc>
        <w:tc>
          <w:tcPr>
            <w:tcW w:w="4531" w:type="dxa"/>
          </w:tcPr>
          <w:p w:rsidR="00E95151" w:rsidRPr="00E95151" w:rsidRDefault="00E95151">
            <w:pPr>
              <w:rPr>
                <w:sz w:val="32"/>
                <w:szCs w:val="32"/>
              </w:rPr>
            </w:pPr>
          </w:p>
        </w:tc>
      </w:tr>
      <w:tr w:rsidR="00E95151" w:rsidTr="00BB61D1">
        <w:tc>
          <w:tcPr>
            <w:tcW w:w="4649" w:type="dxa"/>
            <w:shd w:val="clear" w:color="auto" w:fill="D0CECE" w:themeFill="background2" w:themeFillShade="E6"/>
          </w:tcPr>
          <w:p w:rsidR="00E95151" w:rsidRDefault="00E95151">
            <w:r>
              <w:t>School</w:t>
            </w:r>
          </w:p>
        </w:tc>
        <w:tc>
          <w:tcPr>
            <w:tcW w:w="4531" w:type="dxa"/>
          </w:tcPr>
          <w:p w:rsidR="00E95151" w:rsidRPr="00E95151" w:rsidRDefault="00E95151">
            <w:pPr>
              <w:rPr>
                <w:sz w:val="32"/>
                <w:szCs w:val="32"/>
              </w:rPr>
            </w:pPr>
          </w:p>
        </w:tc>
      </w:tr>
    </w:tbl>
    <w:p w:rsidR="00E95151" w:rsidRPr="00E95151" w:rsidRDefault="00E95151">
      <w:pPr>
        <w:rPr>
          <w:b/>
          <w:sz w:val="18"/>
          <w:szCs w:val="18"/>
        </w:rPr>
      </w:pPr>
    </w:p>
    <w:p w:rsidR="00E95151" w:rsidRPr="00E95151" w:rsidRDefault="00E95151">
      <w:pPr>
        <w:rPr>
          <w:b/>
          <w:sz w:val="32"/>
          <w:szCs w:val="32"/>
        </w:rPr>
      </w:pPr>
      <w:r w:rsidRPr="00E95151">
        <w:rPr>
          <w:b/>
          <w:sz w:val="32"/>
          <w:szCs w:val="32"/>
        </w:rPr>
        <w:t>Coursework Extension Agreed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71"/>
        <w:gridCol w:w="2098"/>
        <w:gridCol w:w="1842"/>
        <w:gridCol w:w="1842"/>
        <w:gridCol w:w="2156"/>
      </w:tblGrid>
      <w:tr w:rsidR="002E7A7F" w:rsidTr="002E7A7F">
        <w:tc>
          <w:tcPr>
            <w:tcW w:w="1271" w:type="dxa"/>
            <w:shd w:val="clear" w:color="auto" w:fill="D0CECE" w:themeFill="background2" w:themeFillShade="E6"/>
          </w:tcPr>
          <w:p w:rsidR="002E7A7F" w:rsidRDefault="002E7A7F" w:rsidP="00080617">
            <w:r>
              <w:t>Module Code</w:t>
            </w:r>
          </w:p>
          <w:p w:rsidR="002E7A7F" w:rsidRDefault="002E7A7F" w:rsidP="00080617"/>
        </w:tc>
        <w:tc>
          <w:tcPr>
            <w:tcW w:w="2098" w:type="dxa"/>
            <w:shd w:val="clear" w:color="auto" w:fill="D0CECE" w:themeFill="background2" w:themeFillShade="E6"/>
          </w:tcPr>
          <w:p w:rsidR="002E7A7F" w:rsidRDefault="002E7A7F" w:rsidP="00080617">
            <w:r>
              <w:t>Assessment name</w:t>
            </w:r>
          </w:p>
        </w:tc>
        <w:tc>
          <w:tcPr>
            <w:tcW w:w="1842" w:type="dxa"/>
            <w:shd w:val="clear" w:color="auto" w:fill="D0CECE" w:themeFill="background2" w:themeFillShade="E6"/>
          </w:tcPr>
          <w:p w:rsidR="002E7A7F" w:rsidRDefault="002E7A7F" w:rsidP="00080617">
            <w:r w:rsidRPr="002E7A7F">
              <w:t>Original Deadline</w:t>
            </w:r>
          </w:p>
        </w:tc>
        <w:tc>
          <w:tcPr>
            <w:tcW w:w="1842" w:type="dxa"/>
            <w:shd w:val="clear" w:color="auto" w:fill="D0CECE" w:themeFill="background2" w:themeFillShade="E6"/>
          </w:tcPr>
          <w:p w:rsidR="002E7A7F" w:rsidRDefault="002E7A7F" w:rsidP="00080617">
            <w:r>
              <w:t>New Deadline</w:t>
            </w:r>
          </w:p>
        </w:tc>
        <w:tc>
          <w:tcPr>
            <w:tcW w:w="2156" w:type="dxa"/>
            <w:shd w:val="clear" w:color="auto" w:fill="D0CECE" w:themeFill="background2" w:themeFillShade="E6"/>
          </w:tcPr>
          <w:p w:rsidR="002E7A7F" w:rsidRDefault="002E7A7F" w:rsidP="002E7A7F">
            <w:r>
              <w:t>Signed approval *</w:t>
            </w:r>
          </w:p>
        </w:tc>
      </w:tr>
      <w:tr w:rsidR="002E7A7F" w:rsidTr="002E7A7F">
        <w:tc>
          <w:tcPr>
            <w:tcW w:w="1271" w:type="dxa"/>
          </w:tcPr>
          <w:p w:rsidR="002E7A7F" w:rsidRDefault="002E7A7F" w:rsidP="00E95151"/>
          <w:p w:rsidR="002E7A7F" w:rsidRDefault="002E7A7F" w:rsidP="00E95151"/>
        </w:tc>
        <w:tc>
          <w:tcPr>
            <w:tcW w:w="2098" w:type="dxa"/>
          </w:tcPr>
          <w:p w:rsidR="002E7A7F" w:rsidRDefault="002E7A7F" w:rsidP="00080617"/>
        </w:tc>
        <w:tc>
          <w:tcPr>
            <w:tcW w:w="1842" w:type="dxa"/>
          </w:tcPr>
          <w:p w:rsidR="002E7A7F" w:rsidRDefault="002E7A7F" w:rsidP="00080617"/>
        </w:tc>
        <w:tc>
          <w:tcPr>
            <w:tcW w:w="1842" w:type="dxa"/>
          </w:tcPr>
          <w:p w:rsidR="002E7A7F" w:rsidRDefault="002E7A7F" w:rsidP="00080617"/>
        </w:tc>
        <w:tc>
          <w:tcPr>
            <w:tcW w:w="2156" w:type="dxa"/>
          </w:tcPr>
          <w:p w:rsidR="002E7A7F" w:rsidRDefault="002E7A7F" w:rsidP="00080617"/>
        </w:tc>
      </w:tr>
      <w:tr w:rsidR="002E7A7F" w:rsidTr="002E7A7F">
        <w:tc>
          <w:tcPr>
            <w:tcW w:w="1271" w:type="dxa"/>
          </w:tcPr>
          <w:p w:rsidR="002E7A7F" w:rsidRDefault="002E7A7F" w:rsidP="00E95151"/>
          <w:p w:rsidR="002E7A7F" w:rsidRDefault="002E7A7F" w:rsidP="00E95151"/>
        </w:tc>
        <w:tc>
          <w:tcPr>
            <w:tcW w:w="2098" w:type="dxa"/>
          </w:tcPr>
          <w:p w:rsidR="002E7A7F" w:rsidRDefault="002E7A7F" w:rsidP="00080617"/>
        </w:tc>
        <w:tc>
          <w:tcPr>
            <w:tcW w:w="1842" w:type="dxa"/>
          </w:tcPr>
          <w:p w:rsidR="002E7A7F" w:rsidRDefault="002E7A7F" w:rsidP="00080617"/>
        </w:tc>
        <w:tc>
          <w:tcPr>
            <w:tcW w:w="1842" w:type="dxa"/>
          </w:tcPr>
          <w:p w:rsidR="002E7A7F" w:rsidRDefault="002E7A7F" w:rsidP="00080617"/>
        </w:tc>
        <w:tc>
          <w:tcPr>
            <w:tcW w:w="2156" w:type="dxa"/>
          </w:tcPr>
          <w:p w:rsidR="002E7A7F" w:rsidRDefault="002E7A7F" w:rsidP="00080617"/>
        </w:tc>
      </w:tr>
    </w:tbl>
    <w:p w:rsidR="002E7A7F" w:rsidRDefault="002E7A7F" w:rsidP="002E7A7F">
      <w:pPr>
        <w:spacing w:after="0"/>
        <w:rPr>
          <w:b/>
          <w:sz w:val="32"/>
          <w:szCs w:val="32"/>
        </w:rPr>
      </w:pPr>
      <w:r w:rsidRPr="002E7A7F">
        <w:rPr>
          <w:sz w:val="24"/>
          <w:szCs w:val="24"/>
        </w:rPr>
        <w:t>*Quality Manual guidance</w:t>
      </w:r>
      <w:r>
        <w:rPr>
          <w:sz w:val="24"/>
          <w:szCs w:val="24"/>
        </w:rPr>
        <w:t xml:space="preserve"> </w:t>
      </w:r>
      <w:r w:rsidRPr="002E7A7F">
        <w:rPr>
          <w:b/>
          <w:sz w:val="32"/>
          <w:szCs w:val="32"/>
        </w:rPr>
        <w:t xml:space="preserve"> </w:t>
      </w:r>
    </w:p>
    <w:p w:rsidR="00BB61D1" w:rsidRDefault="002E7A7F" w:rsidP="002E7A7F">
      <w:pPr>
        <w:spacing w:after="0"/>
        <w:rPr>
          <w:rFonts w:ascii="Verdana" w:hAnsi="Verdana"/>
          <w:color w:val="535353"/>
          <w:sz w:val="18"/>
          <w:szCs w:val="18"/>
          <w:shd w:val="clear" w:color="auto" w:fill="F6F6F6"/>
        </w:rPr>
      </w:pPr>
      <w:r>
        <w:rPr>
          <w:rFonts w:ascii="Verdana" w:hAnsi="Verdana"/>
          <w:color w:val="535353"/>
          <w:sz w:val="18"/>
          <w:szCs w:val="18"/>
          <w:shd w:val="clear" w:color="auto" w:fill="F6F6F6"/>
        </w:rPr>
        <w:t>Extensions to deadlines may be deemed ‘a reasonable adjustment’ for some disabled or dyslexic students and may be one of the recommendations made by</w:t>
      </w:r>
      <w:r>
        <w:rPr>
          <w:rStyle w:val="apple-converted-space"/>
          <w:rFonts w:ascii="Verdana" w:hAnsi="Verdana"/>
          <w:color w:val="535353"/>
          <w:sz w:val="18"/>
          <w:szCs w:val="18"/>
          <w:shd w:val="clear" w:color="auto" w:fill="F6F6F6"/>
        </w:rPr>
        <w:t> </w:t>
      </w:r>
      <w:hyperlink r:id="rId6" w:history="1">
        <w:r>
          <w:rPr>
            <w:rStyle w:val="Hyperlink"/>
            <w:rFonts w:ascii="Verdana" w:hAnsi="Verdana"/>
            <w:color w:val="535353"/>
            <w:sz w:val="18"/>
            <w:szCs w:val="18"/>
            <w:shd w:val="clear" w:color="auto" w:fill="F6F6F6"/>
          </w:rPr>
          <w:t>Disability Support</w:t>
        </w:r>
      </w:hyperlink>
      <w:r>
        <w:rPr>
          <w:rStyle w:val="apple-converted-space"/>
          <w:rFonts w:ascii="Verdana" w:hAnsi="Verdana"/>
          <w:color w:val="535353"/>
          <w:sz w:val="18"/>
          <w:szCs w:val="18"/>
          <w:shd w:val="clear" w:color="auto" w:fill="F6F6F6"/>
        </w:rPr>
        <w:t> </w:t>
      </w:r>
      <w:r>
        <w:rPr>
          <w:rFonts w:ascii="Verdana" w:hAnsi="Verdana"/>
          <w:color w:val="535353"/>
          <w:sz w:val="18"/>
          <w:szCs w:val="18"/>
          <w:shd w:val="clear" w:color="auto" w:fill="F6F6F6"/>
        </w:rPr>
        <w:t>in the Academic Referral Forms sent to DLOs. However it is the responsibility of the student to request an extension to a deadline from the member of staff responsible for the particular piece of work or the designated staff member within the School.</w:t>
      </w:r>
    </w:p>
    <w:p w:rsidR="002E7A7F" w:rsidRPr="002E7A7F" w:rsidRDefault="002E7A7F" w:rsidP="002E7A7F">
      <w:pPr>
        <w:spacing w:after="0"/>
        <w:rPr>
          <w:b/>
          <w:sz w:val="20"/>
          <w:szCs w:val="20"/>
        </w:rPr>
      </w:pPr>
    </w:p>
    <w:p w:rsidR="004F2124" w:rsidRDefault="004F2124" w:rsidP="004F2124">
      <w:pPr>
        <w:rPr>
          <w:b/>
          <w:sz w:val="32"/>
          <w:szCs w:val="32"/>
        </w:rPr>
      </w:pPr>
      <w:r w:rsidRPr="00E95151">
        <w:rPr>
          <w:b/>
          <w:sz w:val="32"/>
          <w:szCs w:val="32"/>
        </w:rPr>
        <w:t>Student Declaratio</w:t>
      </w:r>
      <w:r>
        <w:rPr>
          <w:b/>
          <w:sz w:val="32"/>
          <w:szCs w:val="32"/>
        </w:rPr>
        <w:t>n</w:t>
      </w:r>
    </w:p>
    <w:p w:rsidR="004F2124" w:rsidRDefault="004F2124" w:rsidP="004F2124">
      <w:r>
        <w:t>I confirm that I have a current ARF/DRF that includes the provision that if considered necessary, extensions to deadlines should be allowed on request wherever possible.</w:t>
      </w:r>
    </w:p>
    <w:p w:rsidR="00BB61D1" w:rsidRDefault="00BB61D1" w:rsidP="004F2124"/>
    <w:p w:rsidR="004F2124" w:rsidRDefault="004F2124" w:rsidP="004F2124">
      <w:r>
        <w:t>Signatur</w:t>
      </w:r>
      <w:r w:rsidR="00BB61D1">
        <w:t>e……………………………………………………………..………………………</w:t>
      </w:r>
      <w:r>
        <w:tab/>
      </w:r>
      <w:r w:rsidR="00BB61D1">
        <w:t>Date…………………………………</w:t>
      </w:r>
    </w:p>
    <w:p w:rsidR="00E95151" w:rsidRDefault="00E95151">
      <w:pPr>
        <w:rPr>
          <w:b/>
        </w:rPr>
      </w:pPr>
      <w:r w:rsidRPr="00BB61D1">
        <w:rPr>
          <w:b/>
        </w:rPr>
        <w:t xml:space="preserve">Please submit signed form to </w:t>
      </w:r>
      <w:r w:rsidR="002E7DE9">
        <w:rPr>
          <w:b/>
        </w:rPr>
        <w:t>the Hub</w:t>
      </w:r>
      <w:r w:rsidRPr="00BB61D1">
        <w:rPr>
          <w:b/>
        </w:rPr>
        <w:t xml:space="preserve"> </w:t>
      </w:r>
      <w:r w:rsidR="002E7A7F">
        <w:rPr>
          <w:b/>
        </w:rPr>
        <w:t xml:space="preserve">before the deadline </w:t>
      </w:r>
      <w:r w:rsidRPr="00BB61D1">
        <w:rPr>
          <w:b/>
        </w:rPr>
        <w:t xml:space="preserve">to ensure your work is not penalised. </w:t>
      </w:r>
      <w:r w:rsidR="002E7A7F">
        <w:rPr>
          <w:b/>
        </w:rPr>
        <w:t xml:space="preserve">This can be done in person at </w:t>
      </w:r>
      <w:r w:rsidR="002E7DE9">
        <w:rPr>
          <w:b/>
        </w:rPr>
        <w:t>the Hub</w:t>
      </w:r>
      <w:r w:rsidR="002E7A7F">
        <w:rPr>
          <w:b/>
        </w:rPr>
        <w:t xml:space="preserve"> or by email to </w:t>
      </w:r>
      <w:hyperlink r:id="rId7" w:history="1">
        <w:r w:rsidR="002E7DE9" w:rsidRPr="008273E8">
          <w:rPr>
            <w:rStyle w:val="Hyperlink"/>
            <w:b/>
          </w:rPr>
          <w:t>TheHub@nottingham.edu.cn</w:t>
        </w:r>
      </w:hyperlink>
    </w:p>
    <w:sectPr w:rsidR="00E95151" w:rsidSect="002E7A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950F8"/>
    <w:multiLevelType w:val="hybridMultilevel"/>
    <w:tmpl w:val="C55027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NzG0sDQzNzUDcpR0lIJTi4sz8/NACkxrAcDmhx4sAAAA"/>
  </w:docVars>
  <w:rsids>
    <w:rsidRoot w:val="00DD20A0"/>
    <w:rsid w:val="00014E6A"/>
    <w:rsid w:val="001446EA"/>
    <w:rsid w:val="001E3BC4"/>
    <w:rsid w:val="002B7934"/>
    <w:rsid w:val="002E7A7F"/>
    <w:rsid w:val="002E7DE9"/>
    <w:rsid w:val="00373D1C"/>
    <w:rsid w:val="00380362"/>
    <w:rsid w:val="0046241A"/>
    <w:rsid w:val="004F2124"/>
    <w:rsid w:val="0053636D"/>
    <w:rsid w:val="00880343"/>
    <w:rsid w:val="009C302A"/>
    <w:rsid w:val="00A17879"/>
    <w:rsid w:val="00B26EC6"/>
    <w:rsid w:val="00B87989"/>
    <w:rsid w:val="00B92140"/>
    <w:rsid w:val="00BB61D1"/>
    <w:rsid w:val="00D11BBE"/>
    <w:rsid w:val="00D551D4"/>
    <w:rsid w:val="00DD20A0"/>
    <w:rsid w:val="00E95151"/>
    <w:rsid w:val="00EA7F3E"/>
    <w:rsid w:val="00ED5488"/>
    <w:rsid w:val="00EE228C"/>
    <w:rsid w:val="00F44B26"/>
    <w:rsid w:val="00F94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77352F-9916-4D69-A040-20AE4ED58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2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21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5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1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7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F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F3E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2E7A7F"/>
  </w:style>
  <w:style w:type="character" w:styleId="Hyperlink">
    <w:name w:val="Hyperlink"/>
    <w:basedOn w:val="DefaultParagraphFont"/>
    <w:uiPriority w:val="99"/>
    <w:unhideWhenUsed/>
    <w:rsid w:val="002E7A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heHub@nottingham.edu.cn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ottingham.ac.uk/studentservices/supportforyourstudies/disabilitysupport/index.aspx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jpe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5341B0BE2D3444A08C312F7531E09E" ma:contentTypeVersion="0" ma:contentTypeDescription="Create a new document." ma:contentTypeScope="" ma:versionID="3a4c2bd8ff7d1e87c07be038bcc9be5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A5A5F9-3D74-4B2E-B4F1-12A934D43739}"/>
</file>

<file path=customXml/itemProps2.xml><?xml version="1.0" encoding="utf-8"?>
<ds:datastoreItem xmlns:ds="http://schemas.openxmlformats.org/officeDocument/2006/customXml" ds:itemID="{E736C9D8-E404-4545-8DBD-AA4BC33170F1}"/>
</file>

<file path=customXml/itemProps3.xml><?xml version="1.0" encoding="utf-8"?>
<ds:datastoreItem xmlns:ds="http://schemas.openxmlformats.org/officeDocument/2006/customXml" ds:itemID="{1F0B434A-4B95-4059-A45B-AFB9FA90C0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ckbourn Andrea</dc:creator>
  <cp:lastModifiedBy>Jean WU</cp:lastModifiedBy>
  <cp:revision>6</cp:revision>
  <cp:lastPrinted>2017-01-05T15:06:00Z</cp:lastPrinted>
  <dcterms:created xsi:type="dcterms:W3CDTF">2017-10-19T10:31:00Z</dcterms:created>
  <dcterms:modified xsi:type="dcterms:W3CDTF">2017-12-14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5341B0BE2D3444A08C312F7531E09E</vt:lpwstr>
  </property>
</Properties>
</file>